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4" w:name="X0d8f00bad06f26ce847b9381fbe8b58cab7f9f4"/>
    <w:p>
      <w:pPr>
        <w:pStyle w:val="Heading1"/>
      </w:pPr>
      <w:r>
        <w:t xml:space="preserve">Internship Application Letter for Chemist Position</w:t>
      </w:r>
    </w:p>
    <w:p>
      <w:pPr>
        <w:pStyle w:val="FirstParagraph"/>
      </w:pPr>
      <w:r>
        <w:t xml:space="preserve">Your Name</w:t>
      </w:r>
    </w:p>
    <w:p>
      <w:pPr>
        <w:pStyle w:val="BodyText"/>
      </w:pPr>
      <w:r>
        <w:t xml:space="preserve">Address Line 1, City, Postal Code</w:t>
      </w:r>
    </w:p>
    <w:p>
      <w:pPr>
        <w:pStyle w:val="BodyText"/>
      </w:pPr>
      <w:r>
        <w:t xml:space="preserve">Phone Number | Email Address | LinkedIn Profile (Optional)</w:t>
      </w:r>
    </w:p>
    <w:p>
      <w:pPr>
        <w:pStyle w:val="BodyText"/>
      </w:pPr>
      <w:r>
        <w:t xml:space="preserve">Date: October 26, 2023</w:t>
      </w:r>
    </w:p>
    <w:bookmarkStart w:id="20" w:name="to-the-hiring-manager"/>
    <w:p>
      <w:pPr>
        <w:pStyle w:val="Heading3"/>
      </w:pPr>
      <w:r>
        <w:t xml:space="preserve">To the Hiring Manager,</w:t>
      </w:r>
    </w:p>
    <w:bookmarkEnd w:id="20"/>
    <w:bookmarkStart w:id="21" w:name="company-name"/>
    <w:p>
      <w:pPr>
        <w:pStyle w:val="Heading3"/>
      </w:pPr>
      <w:r>
        <w:t xml:space="preserve">[Company Name]</w:t>
      </w:r>
    </w:p>
    <w:bookmarkEnd w:id="21"/>
    <w:bookmarkStart w:id="22" w:name="company-address"/>
    <w:p>
      <w:pPr>
        <w:pStyle w:val="Heading3"/>
      </w:pPr>
      <w:r>
        <w:t xml:space="preserve">[Company Address]</w:t>
      </w:r>
    </w:p>
    <w:bookmarkEnd w:id="22"/>
    <w:bookmarkStart w:id="23" w:name="jeddah-saudi-arabia"/>
    <w:p>
      <w:pPr>
        <w:pStyle w:val="Heading3"/>
      </w:pPr>
      <w:r>
        <w:t xml:space="preserve">Jeddah, Saudi Arabia</w:t>
      </w:r>
    </w:p>
    <w:bookmarkEnd w:id="23"/>
    <w:p>
      <w:pPr>
        <w:pStyle w:val="FirstParagraph"/>
      </w:pPr>
      <w:r>
        <w:t xml:space="preserve">Dear Hiring Manager,</w:t>
      </w:r>
    </w:p>
    <w:p>
      <w:pPr>
        <w:pStyle w:val="BodyText"/>
      </w:pPr>
      <w:r>
        <w:t xml:space="preserve">It is with profound enthusiasm that I submit my application for the Chemist Internship position at your esteemed organization in Jeddah, Saudi Arabia. As a dedicated chemistry student deeply committed to advancing scientific innovation within the Kingdom’s rapidly evolving industrial landscape, I am eager to contribute my academic foundation and passion for analytical chemistry to your team. This</w:t>
      </w:r>
      <w:r>
        <w:t xml:space="preserve"> </w:t>
      </w:r>
      <w:r>
        <w:rPr>
          <w:bCs/>
          <w:b/>
        </w:rPr>
        <w:t xml:space="preserve">Internship Application Letter</w:t>
      </w:r>
      <w:r>
        <w:t xml:space="preserve"> </w:t>
      </w:r>
      <w:r>
        <w:t xml:space="preserve">serves as a formal expression of my intent to join your organization in Jeddah, where I believe my skills align precisely with the future-focused vision of Saudi Arabia’s chemical sector.</w:t>
      </w:r>
    </w:p>
    <w:p>
      <w:pPr>
        <w:pStyle w:val="BodyText"/>
      </w:pPr>
      <w:r>
        <w:t xml:space="preserve">Having completed my Bachelor of Science in Chemistry at [University Name], I have cultivated a robust academic background centered on analytical techniques, organic synthesis, and quality control methodologies – all directly relevant to the requirements of this internship. My coursework included advanced laboratories in spectrophotometry, chromatography (HPLC and GC), and environmental chemistry, where I consistently achieved top grades while developing meticulous attention to detail. In my final year project at [University], I designed a research protocol to analyze heavy metal contamination in water samples using atomic absorption spectroscopy – an experience that honed my ability to interpret complex data under strict safety protocols. This project was particularly meaningful as it connected directly to Saudi Arabia’s National Water Strategy, demonstrating my understanding of how chemical analysis supports the Kingdom’s sustainability goals.</w:t>
      </w:r>
    </w:p>
    <w:p>
      <w:pPr>
        <w:pStyle w:val="BodyText"/>
      </w:pPr>
      <w:r>
        <w:t xml:space="preserve">What excites me most about this opportunity is the unique intersection of my technical skills and Saudi Arabia Jeddah’s strategic importance as a hub for industrial growth. As one of the Kingdom's primary commercial centers, Jeddah hosts major petrochemical complexes, pharmaceutical manufacturers, and environmental testing facilities – all sectors where precision chemistry is paramount. I am deeply inspired by Saudi Vision 2030’s emphasis on diversifying beyond oil through advanced manufacturing and sustainable industries. Your company’s reputation for pioneering research in [mention specific area if known, e.g., "green chemistry solutions" or "pharmaceutical development"] resonates with my aspiration to contribute to a future where chemical innovation drives economic transformation within the Kingdom.</w:t>
      </w:r>
    </w:p>
    <w:p>
      <w:pPr>
        <w:pStyle w:val="BodyText"/>
      </w:pPr>
      <w:r>
        <w:t xml:space="preserve">My practical experience extends beyond the classroom. During a summer internship at [Local Lab/Company Name] in Riyadh, I assisted in developing quality assurance protocols for agricultural chemical products, handling sample preparation and data documentation according to ISO 17025 standards. This role taught me the critical importance of regulatory compliance – a value I understand is central to operations in Saudi Arabia’s highly regulated industrial environment. Additionally, as an active member of my university’s Environmental Chemistry Club, I organized workshops on waste management best practices for local communities, reflecting my commitment to responsible science that benefits society. These experiences have cultivated not only technical proficiency but also cross-cultural communication skills essential for thriving in Jeddah’s diverse professional setting.</w:t>
      </w:r>
    </w:p>
    <w:p>
      <w:pPr>
        <w:pStyle w:val="BodyText"/>
      </w:pPr>
      <w:r>
        <w:rPr>
          <w:bCs/>
          <w:b/>
        </w:rPr>
        <w:t xml:space="preserve">Why Saudi Arabia Jeddah? The Location is Integral to My Career Vision</w:t>
      </w:r>
    </w:p>
    <w:p>
      <w:pPr>
        <w:pStyle w:val="BodyText"/>
      </w:pPr>
      <w:r>
        <w:t xml:space="preserve">Jeddah represents more than just a geographic location – it embodies the dynamic convergence of tradition and modernity that defines contemporary Saudi Arabia. As I prepare for a career in chemistry, I am drawn to Jeddah’s role as an industrial gateway connecting Africa, Asia, and Europe. The city’s strategic positioning within the Kingdom's National Industrial Strategy makes it an ideal environment to learn from industry leaders while contributing to projects with global impact. My fluency in English and conversational Arabic (with ongoing language studies) ensures I can seamlessly integrate into your team and engage with local stakeholders – a critical advantage in Saudi Arabia where cultural understanding is as vital as technical expertise.</w:t>
      </w:r>
    </w:p>
    <w:p>
      <w:pPr>
        <w:pStyle w:val="BodyText"/>
      </w:pPr>
      <w:r>
        <w:t xml:space="preserve">I am particularly eager to apply my skills at your Jeddah facility because of its commitment to nurturing the next generation of Saudi scientists. Your organization’s investment in internships reflects a forward-thinking approach that aligns with my belief that talent development is the cornerstone of sustainable growth. During my academic research, I collaborated with international teams through virtual exchanges, adapting quickly to diverse workflows – a skill I am confident will allow me to contribute meaningfully from day one. Whether assisting in formulation development for specialty chemicals or supporting environmental testing initiatives, I am prepared to bring energy and precision to every task.</w:t>
      </w:r>
    </w:p>
    <w:p>
      <w:pPr>
        <w:pStyle w:val="BodyText"/>
      </w:pPr>
      <w:r>
        <w:t xml:space="preserve">What truly distinguishes my application is my alignment with Saudi Arabia’s scientific ambitions. I have followed the Kingdom’s investment in facilities like King Abdullah University of Science and Technology (KAUST) and its growing emphasis on chemical engineering research. I understand that as a Chemist intern in Jeddah, I am not merely performing laboratory work – I am becoming part of a movement toward scientific self-sufficiency within the Kingdom. My long-term goal is to support Saudi Arabia’s vision by contributing to locally developed chemical solutions that address regional challenges, from desalination technology to biodegradable packaging innovation.</w:t>
      </w:r>
    </w:p>
    <w:p>
      <w:pPr>
        <w:pStyle w:val="BodyText"/>
      </w:pPr>
      <w:r>
        <w:t xml:space="preserve">I have attached my resume for your detailed review, which further outlines my academic achievements and technical competencies. I am confident that my proactive approach, analytical rigor, and genuine enthusiasm for Saudi Arabia’s industrial future would make me a valuable asset to your internship program. I would welcome the opportunity to discuss how my skills in chemical analysis, laboratory safety compliance, and data interpretation can support your team’s objectives during a brief interview at your convenience.</w:t>
      </w:r>
    </w:p>
    <w:p>
      <w:pPr>
        <w:pStyle w:val="BodyText"/>
      </w:pPr>
      <w:r>
        <w:t xml:space="preserve">Thank you for considering my application for this meaningful Chemist Internship. I am eager to bring my dedication to scientific excellence and cultural sensitivity to Jeddah’s thriving industrial community and contribute to the Kingdom’s legacy of innovation. I look forward to the possibility of discussing this opportunity further.</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hemistry Student | [University Name]</w:t>
      </w:r>
    </w:p>
    <w:p>
      <w:pPr>
        <w:pStyle w:val="BodyText"/>
      </w:pPr>
      <w:r>
        <w:t xml:space="preserve">This Internship Application Letter reflects my commitment to contributing to Saudi Arabia's scientific advancement through a Chemist internship in Jeddah, where innovation meets cultural purpos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20T05:07:07Z</dcterms:created>
  <dcterms:modified xsi:type="dcterms:W3CDTF">2026-07-20T05:07:07Z</dcterms:modified>
</cp:coreProperties>
</file>

<file path=docProps/custom.xml><?xml version="1.0" encoding="utf-8"?>
<Properties xmlns="http://schemas.openxmlformats.org/officeDocument/2006/custom-properties" xmlns:vt="http://schemas.openxmlformats.org/officeDocument/2006/docPropsVTypes"/>
</file>